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7735D2" w14:textId="77777777" w:rsidR="00AF55D2" w:rsidRDefault="008D27EA">
      <w:pPr>
        <w:pStyle w:val="a4"/>
      </w:pPr>
      <w:r>
        <w:t>Лабораторная работа №4</w:t>
      </w:r>
    </w:p>
    <w:p w14:paraId="45588F75" w14:textId="77777777" w:rsidR="00AF55D2" w:rsidRDefault="008D27EA">
      <w:pPr>
        <w:pStyle w:val="a5"/>
      </w:pPr>
      <w:r>
        <w:t>Дискреционное разграничение прав в Linux. Расширенные атрибуты</w:t>
      </w:r>
    </w:p>
    <w:p w14:paraId="718450FF" w14:textId="77777777" w:rsidR="00AF55D2" w:rsidRDefault="008D27EA">
      <w:pPr>
        <w:pStyle w:val="Author"/>
      </w:pPr>
      <w:r>
        <w:t>Дугаева Светлана Анатол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76553685"/>
        <w:docPartObj>
          <w:docPartGallery w:val="Table of Contents"/>
          <w:docPartUnique/>
        </w:docPartObj>
      </w:sdtPr>
      <w:sdtEndPr/>
      <w:sdtContent>
        <w:p w14:paraId="7C242A23" w14:textId="77777777" w:rsidR="00AF55D2" w:rsidRDefault="008D27EA">
          <w:pPr>
            <w:pStyle w:val="ae"/>
          </w:pPr>
          <w:r>
            <w:t>Содержание</w:t>
          </w:r>
        </w:p>
        <w:p w14:paraId="12718950" w14:textId="77777777" w:rsidR="007C51EB" w:rsidRDefault="008D27E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C51EB">
            <w:fldChar w:fldCharType="separate"/>
          </w:r>
          <w:hyperlink w:anchor="_Toc86417819" w:history="1">
            <w:r w:rsidR="007C51EB" w:rsidRPr="00B3641C">
              <w:rPr>
                <w:rStyle w:val="ad"/>
                <w:noProof/>
              </w:rPr>
              <w:t>Цель работы</w:t>
            </w:r>
            <w:r w:rsidR="007C51EB">
              <w:rPr>
                <w:noProof/>
                <w:webHidden/>
              </w:rPr>
              <w:tab/>
            </w:r>
            <w:r w:rsidR="007C51EB">
              <w:rPr>
                <w:noProof/>
                <w:webHidden/>
              </w:rPr>
              <w:fldChar w:fldCharType="begin"/>
            </w:r>
            <w:r w:rsidR="007C51EB">
              <w:rPr>
                <w:noProof/>
                <w:webHidden/>
              </w:rPr>
              <w:instrText xml:space="preserve"> PAGEREF _Toc86417819 \h </w:instrText>
            </w:r>
            <w:r w:rsidR="007C51EB">
              <w:rPr>
                <w:noProof/>
                <w:webHidden/>
              </w:rPr>
            </w:r>
            <w:r w:rsidR="007C51EB">
              <w:rPr>
                <w:noProof/>
                <w:webHidden/>
              </w:rPr>
              <w:fldChar w:fldCharType="separate"/>
            </w:r>
            <w:r w:rsidR="007C51EB">
              <w:rPr>
                <w:noProof/>
                <w:webHidden/>
              </w:rPr>
              <w:t>1</w:t>
            </w:r>
            <w:r w:rsidR="007C51EB">
              <w:rPr>
                <w:noProof/>
                <w:webHidden/>
              </w:rPr>
              <w:fldChar w:fldCharType="end"/>
            </w:r>
          </w:hyperlink>
        </w:p>
        <w:p w14:paraId="28AD7AA3" w14:textId="77777777" w:rsidR="007C51EB" w:rsidRDefault="007C51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17820" w:history="1">
            <w:r w:rsidRPr="00B3641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7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67803" w14:textId="77777777" w:rsidR="007C51EB" w:rsidRDefault="007C51E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17821" w:history="1">
            <w:r w:rsidRPr="00B3641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17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6D8CB" w14:textId="77777777" w:rsidR="00AF55D2" w:rsidRDefault="008D27EA">
          <w:r>
            <w:fldChar w:fldCharType="end"/>
          </w:r>
        </w:p>
      </w:sdtContent>
    </w:sdt>
    <w:p w14:paraId="5E67A515" w14:textId="77777777" w:rsidR="00AF55D2" w:rsidRDefault="008D27EA">
      <w:pPr>
        <w:pStyle w:val="1"/>
      </w:pPr>
      <w:bookmarkStart w:id="0" w:name="цель-работы"/>
      <w:bookmarkStart w:id="1" w:name="_Toc86417819"/>
      <w:r>
        <w:t>Цель работы</w:t>
      </w:r>
      <w:bookmarkEnd w:id="1"/>
    </w:p>
    <w:p w14:paraId="4934FF74" w14:textId="77777777" w:rsidR="00AF55D2" w:rsidRDefault="008D27EA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1138E367" w14:textId="77777777" w:rsidR="00AF55D2" w:rsidRDefault="008D27EA">
      <w:pPr>
        <w:pStyle w:val="1"/>
      </w:pPr>
      <w:bookmarkStart w:id="2" w:name="выполнение-лабораторной-работы"/>
      <w:bookmarkStart w:id="3" w:name="_Toc86417820"/>
      <w:bookmarkEnd w:id="0"/>
      <w:r>
        <w:t>Выполнение лабораторной работы</w:t>
      </w:r>
      <w:bookmarkEnd w:id="3"/>
    </w:p>
    <w:p w14:paraId="4E78AD3A" w14:textId="77777777" w:rsidR="00AF55D2" w:rsidRDefault="008D27EA">
      <w:pPr>
        <w:pStyle w:val="Compact"/>
        <w:numPr>
          <w:ilvl w:val="0"/>
          <w:numId w:val="2"/>
        </w:numPr>
      </w:pPr>
      <w:r>
        <w:t>От имени пользователя guest определила расширенные атрибуты файла home/guest/dir1/file1 с помощью команды lsattr file(перед этим зашла в катало</w:t>
      </w:r>
      <w:r>
        <w:t>г dirl). У меня в атрибутах указывается e(extend), удалить нельзя, но на выолнение работы не влияет.</w:t>
      </w:r>
    </w:p>
    <w:p w14:paraId="069A5680" w14:textId="77777777" w:rsidR="00AF55D2" w:rsidRDefault="008D27EA">
      <w:pPr>
        <w:pStyle w:val="Compact"/>
        <w:numPr>
          <w:ilvl w:val="0"/>
          <w:numId w:val="2"/>
        </w:numPr>
      </w:pPr>
      <w:r>
        <w:t>Установила командой chmod 600 file на файл права, разрешающие чтение и запись для владельца файла.</w:t>
      </w:r>
    </w:p>
    <w:p w14:paraId="69F52A77" w14:textId="77777777" w:rsidR="00AF55D2" w:rsidRDefault="008D27EA">
      <w:pPr>
        <w:pStyle w:val="Compact"/>
        <w:numPr>
          <w:ilvl w:val="0"/>
          <w:numId w:val="2"/>
        </w:numPr>
      </w:pPr>
      <w:r>
        <w:t xml:space="preserve">Попробовала установить на файл расширенный атрибут а от </w:t>
      </w:r>
      <w:r>
        <w:t>имени пользователя guest командой chattr +a file. В ответ получила отказ от выполнения операции.</w:t>
      </w:r>
    </w:p>
    <w:p w14:paraId="7D6AF962" w14:textId="77777777" w:rsidR="00AF55D2" w:rsidRDefault="008D27EA">
      <w:pPr>
        <w:pStyle w:val="Compact"/>
        <w:numPr>
          <w:ilvl w:val="0"/>
          <w:numId w:val="2"/>
        </w:numPr>
      </w:pPr>
      <w:r>
        <w:t>От имени суперпользователя установила расширенный атрибут a.</w:t>
      </w:r>
    </w:p>
    <w:p w14:paraId="0BEE22DC" w14:textId="77777777" w:rsidR="00AF55D2" w:rsidRDefault="008D27EA">
      <w:pPr>
        <w:pStyle w:val="Compact"/>
        <w:numPr>
          <w:ilvl w:val="0"/>
          <w:numId w:val="2"/>
        </w:numPr>
      </w:pPr>
      <w:r>
        <w:t>От пользователя guest проверила правильность установления атрибута командой lsattr file.</w:t>
      </w:r>
    </w:p>
    <w:p w14:paraId="49BC07F2" w14:textId="77777777" w:rsidR="00AF55D2" w:rsidRDefault="008D27EA">
      <w:pPr>
        <w:pStyle w:val="Compact"/>
        <w:numPr>
          <w:ilvl w:val="0"/>
          <w:numId w:val="2"/>
        </w:numPr>
      </w:pPr>
      <w:r>
        <w:t>Выполнила</w:t>
      </w:r>
      <w:r>
        <w:t xml:space="preserve"> дозапись в файл слова “test” командой echo “test” &gt;&gt; file. А затем выполнила чтение файла командой cat file. Слово test было успешно записано в файл.</w:t>
      </w:r>
    </w:p>
    <w:p w14:paraId="4D89A754" w14:textId="77777777" w:rsidR="00AF55D2" w:rsidRDefault="008D27EA">
      <w:pPr>
        <w:pStyle w:val="Compact"/>
        <w:numPr>
          <w:ilvl w:val="0"/>
          <w:numId w:val="2"/>
        </w:numPr>
      </w:pPr>
      <w:r>
        <w:t xml:space="preserve">Попробовала заменить имеющуюся в файле информацию на abcd (команда echo “abcd” &gt; file), получила отказ в </w:t>
      </w:r>
      <w:r>
        <w:t>выполнении операции. Удалить (rm file) и переименовать файл (mv file file1) также не удалось.</w:t>
      </w:r>
    </w:p>
    <w:p w14:paraId="34E5283E" w14:textId="77777777" w:rsidR="00AF55D2" w:rsidRDefault="008D27EA">
      <w:pPr>
        <w:pStyle w:val="Compact"/>
        <w:numPr>
          <w:ilvl w:val="0"/>
          <w:numId w:val="2"/>
        </w:numPr>
      </w:pPr>
      <w:r>
        <w:t>Попробовала установить на файл права, запрещающие чтение и запись для владельца файла (команда chmod 000 file), получила отказ от выполнения операции.</w:t>
      </w:r>
    </w:p>
    <w:p w14:paraId="5645AD7C" w14:textId="77777777" w:rsidR="00AF55D2" w:rsidRDefault="008D27EA">
      <w:pPr>
        <w:pStyle w:val="FirstParagraph"/>
      </w:pPr>
      <w:r>
        <w:t xml:space="preserve">Выполнение </w:t>
      </w:r>
      <w:r>
        <w:t>пунктов 1-8 представлены на (рис. @fig:001):</w:t>
      </w:r>
    </w:p>
    <w:p w14:paraId="4A1D5B84" w14:textId="77777777" w:rsidR="00AF55D2" w:rsidRDefault="008D27EA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7DDCFA9B" wp14:editId="2186F8BB">
            <wp:extent cx="4472107" cy="3642231"/>
            <wp:effectExtent l="0" t="0" r="0" b="0"/>
            <wp:docPr id="1" name="Picture" descr="Проверка возможности выполнения операций для расширенного атрибута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34CBF40" w14:textId="77777777" w:rsidR="00AF55D2" w:rsidRDefault="008D27EA">
      <w:pPr>
        <w:pStyle w:val="ImageCaption"/>
      </w:pPr>
      <w:r>
        <w:t>Проверка возможности выполнения операций для расширенного атрибута a</w:t>
      </w:r>
    </w:p>
    <w:p w14:paraId="1251F476" w14:textId="77777777" w:rsidR="00AF55D2" w:rsidRDefault="008D27EA">
      <w:pPr>
        <w:pStyle w:val="Compact"/>
        <w:numPr>
          <w:ilvl w:val="0"/>
          <w:numId w:val="3"/>
        </w:numPr>
      </w:pPr>
      <w:r>
        <w:t>Сняла расширенный атрибут a с файла от имени суперпользователя (команда chattr -a file). Нужно было повторить операции, которые раньше не уд</w:t>
      </w:r>
      <w:r>
        <w:t>авалось выполнить, я повторила все операции: (рис. @fig:002)</w:t>
      </w:r>
    </w:p>
    <w:p w14:paraId="6D1C1028" w14:textId="77777777" w:rsidR="00AF55D2" w:rsidRDefault="008D27EA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200F17A" wp14:editId="093CC378">
            <wp:extent cx="4379899" cy="3857384"/>
            <wp:effectExtent l="0" t="0" r="0" b="0"/>
            <wp:docPr id="2" name="Picture" descr="проверка возможности выполнения операций без расширенн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899" cy="38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8A4BEB2" w14:textId="77777777" w:rsidR="00AF55D2" w:rsidRDefault="008D27EA">
      <w:pPr>
        <w:pStyle w:val="ImageCaption"/>
      </w:pPr>
      <w:r>
        <w:t>проверка возможности выполнения операций без расширенных атрибутов</w:t>
      </w:r>
    </w:p>
    <w:p w14:paraId="1334AFB9" w14:textId="77777777" w:rsidR="00AF55D2" w:rsidRDefault="008D27EA">
      <w:pPr>
        <w:pStyle w:val="Compact"/>
        <w:numPr>
          <w:ilvl w:val="0"/>
          <w:numId w:val="4"/>
        </w:numPr>
      </w:pPr>
      <w:r>
        <w:t>Повторила все действия по шагам, предварительно установив расширенный атрибут i: (рис. @fig:003)</w:t>
      </w:r>
    </w:p>
    <w:p w14:paraId="674605C0" w14:textId="77777777" w:rsidR="00AF55D2" w:rsidRDefault="008D27EA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7B238684" wp14:editId="1CEC7170">
            <wp:extent cx="4295374" cy="2627939"/>
            <wp:effectExtent l="0" t="0" r="0" b="0"/>
            <wp:docPr id="3" name="Picture" descr="проверка для расш. атрибута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262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45783C6" w14:textId="77777777" w:rsidR="00AF55D2" w:rsidRDefault="008D27EA">
      <w:pPr>
        <w:pStyle w:val="ImageCaption"/>
      </w:pPr>
      <w:r>
        <w:t>проверка для расш. атрибута</w:t>
      </w:r>
      <w:r>
        <w:t xml:space="preserve"> i</w:t>
      </w:r>
    </w:p>
    <w:p w14:paraId="2C67016C" w14:textId="77777777" w:rsidR="00AF55D2" w:rsidRDefault="008D27EA">
      <w:pPr>
        <w:pStyle w:val="a0"/>
      </w:pPr>
      <w:r>
        <w:t>Дозапись информации в файл оказалась невозможна. С расш. атрибутом a</w:t>
      </w:r>
    </w:p>
    <w:p w14:paraId="06AE5272" w14:textId="77777777" w:rsidR="00AF55D2" w:rsidRDefault="008D27EA">
      <w:pPr>
        <w:pStyle w:val="a0"/>
      </w:pPr>
      <w:r>
        <w:t>Составила таблицу “Установленные права и разрешенные действия”: (таб. 1)</w:t>
      </w:r>
    </w:p>
    <w:p w14:paraId="689D9A75" w14:textId="77777777" w:rsidR="00AF55D2" w:rsidRDefault="008D27EA">
      <w:pPr>
        <w:pStyle w:val="TableCaption"/>
      </w:pPr>
      <w:r>
        <w:lastRenderedPageBreak/>
        <w:t>Установленные права и разрешенные действия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93"/>
        <w:gridCol w:w="2278"/>
        <w:gridCol w:w="2300"/>
        <w:gridCol w:w="2234"/>
      </w:tblGrid>
      <w:tr w:rsidR="00AF55D2" w14:paraId="3C2493D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3B5971" w14:textId="77777777" w:rsidR="00AF55D2" w:rsidRDefault="008D27EA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5CE2FCD8" w14:textId="77777777" w:rsidR="00AF55D2" w:rsidRDefault="008D27EA">
            <w:pPr>
              <w:pStyle w:val="Compact"/>
            </w:pPr>
            <w:r>
              <w:t>С расш. атрибутом a</w:t>
            </w:r>
          </w:p>
        </w:tc>
        <w:tc>
          <w:tcPr>
            <w:tcW w:w="0" w:type="auto"/>
          </w:tcPr>
          <w:p w14:paraId="0B0ADE8A" w14:textId="77777777" w:rsidR="00AF55D2" w:rsidRDefault="008D27EA">
            <w:pPr>
              <w:pStyle w:val="Compact"/>
            </w:pPr>
            <w:r>
              <w:t>Без расш. атрибутов</w:t>
            </w:r>
          </w:p>
        </w:tc>
        <w:tc>
          <w:tcPr>
            <w:tcW w:w="0" w:type="auto"/>
          </w:tcPr>
          <w:p w14:paraId="3B07FA92" w14:textId="77777777" w:rsidR="00AF55D2" w:rsidRDefault="008D27EA">
            <w:pPr>
              <w:pStyle w:val="Compact"/>
            </w:pPr>
            <w:r>
              <w:t>С расш. атрибутом i</w:t>
            </w:r>
          </w:p>
        </w:tc>
      </w:tr>
      <w:tr w:rsidR="00AF55D2" w14:paraId="11BBEB9C" w14:textId="77777777">
        <w:tc>
          <w:tcPr>
            <w:tcW w:w="0" w:type="auto"/>
          </w:tcPr>
          <w:p w14:paraId="6248B962" w14:textId="77777777" w:rsidR="00AF55D2" w:rsidRDefault="008D27EA">
            <w:pPr>
              <w:pStyle w:val="Compact"/>
            </w:pPr>
            <w:r>
              <w:t>Дозапись в файл</w:t>
            </w:r>
          </w:p>
        </w:tc>
        <w:tc>
          <w:tcPr>
            <w:tcW w:w="0" w:type="auto"/>
          </w:tcPr>
          <w:p w14:paraId="1AFCBE5E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1FE6D9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E816B4" w14:textId="77777777" w:rsidR="00AF55D2" w:rsidRDefault="008D27EA">
            <w:pPr>
              <w:pStyle w:val="Compact"/>
            </w:pPr>
            <w:r>
              <w:t>-</w:t>
            </w:r>
          </w:p>
        </w:tc>
      </w:tr>
      <w:tr w:rsidR="00AF55D2" w14:paraId="56C7A6D8" w14:textId="77777777">
        <w:tc>
          <w:tcPr>
            <w:tcW w:w="0" w:type="auto"/>
          </w:tcPr>
          <w:p w14:paraId="714A68A8" w14:textId="77777777" w:rsidR="00AF55D2" w:rsidRDefault="008D27EA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4E9DDC95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241B2B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330EB3" w14:textId="77777777" w:rsidR="00AF55D2" w:rsidRDefault="008D27EA">
            <w:pPr>
              <w:pStyle w:val="Compact"/>
            </w:pPr>
            <w:r>
              <w:t>+</w:t>
            </w:r>
          </w:p>
        </w:tc>
      </w:tr>
      <w:tr w:rsidR="00AF55D2" w14:paraId="72E4A584" w14:textId="77777777">
        <w:tc>
          <w:tcPr>
            <w:tcW w:w="0" w:type="auto"/>
          </w:tcPr>
          <w:p w14:paraId="445880B0" w14:textId="77777777" w:rsidR="00AF55D2" w:rsidRDefault="008D27EA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124DC013" w14:textId="77777777" w:rsidR="00AF55D2" w:rsidRDefault="008D27E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E4E1A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9713F0" w14:textId="77777777" w:rsidR="00AF55D2" w:rsidRDefault="008D27EA">
            <w:pPr>
              <w:pStyle w:val="Compact"/>
            </w:pPr>
            <w:r>
              <w:t>-</w:t>
            </w:r>
          </w:p>
        </w:tc>
      </w:tr>
      <w:tr w:rsidR="00AF55D2" w14:paraId="36A8F98A" w14:textId="77777777">
        <w:tc>
          <w:tcPr>
            <w:tcW w:w="0" w:type="auto"/>
          </w:tcPr>
          <w:p w14:paraId="48AEB628" w14:textId="77777777" w:rsidR="00AF55D2" w:rsidRDefault="008D27EA">
            <w:pPr>
              <w:pStyle w:val="Compact"/>
            </w:pPr>
            <w:r>
              <w:t>Замена содержимого файла</w:t>
            </w:r>
          </w:p>
        </w:tc>
        <w:tc>
          <w:tcPr>
            <w:tcW w:w="0" w:type="auto"/>
          </w:tcPr>
          <w:p w14:paraId="718F0A73" w14:textId="77777777" w:rsidR="00AF55D2" w:rsidRDefault="008D27E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90C987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8FFB50" w14:textId="77777777" w:rsidR="00AF55D2" w:rsidRDefault="008D27EA">
            <w:pPr>
              <w:pStyle w:val="Compact"/>
            </w:pPr>
            <w:r>
              <w:t>-</w:t>
            </w:r>
          </w:p>
        </w:tc>
      </w:tr>
      <w:tr w:rsidR="00AF55D2" w14:paraId="1844F04D" w14:textId="77777777">
        <w:tc>
          <w:tcPr>
            <w:tcW w:w="0" w:type="auto"/>
          </w:tcPr>
          <w:p w14:paraId="0B79F5EF" w14:textId="77777777" w:rsidR="00AF55D2" w:rsidRDefault="008D27EA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0DC7A49" w14:textId="77777777" w:rsidR="00AF55D2" w:rsidRDefault="008D27E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4C1FA9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674167" w14:textId="77777777" w:rsidR="00AF55D2" w:rsidRDefault="008D27EA">
            <w:pPr>
              <w:pStyle w:val="Compact"/>
            </w:pPr>
            <w:r>
              <w:t>-</w:t>
            </w:r>
          </w:p>
        </w:tc>
      </w:tr>
      <w:tr w:rsidR="00AF55D2" w14:paraId="16A09D92" w14:textId="77777777">
        <w:tc>
          <w:tcPr>
            <w:tcW w:w="0" w:type="auto"/>
          </w:tcPr>
          <w:p w14:paraId="27C37252" w14:textId="77777777" w:rsidR="00AF55D2" w:rsidRDefault="008D27EA">
            <w:pPr>
              <w:pStyle w:val="Compact"/>
            </w:pPr>
            <w:r>
              <w:t>Смена атрибутов файла</w:t>
            </w:r>
          </w:p>
        </w:tc>
        <w:tc>
          <w:tcPr>
            <w:tcW w:w="0" w:type="auto"/>
          </w:tcPr>
          <w:p w14:paraId="10057E0C" w14:textId="77777777" w:rsidR="00AF55D2" w:rsidRDefault="008D27EA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1460F" w14:textId="77777777" w:rsidR="00AF55D2" w:rsidRDefault="008D27EA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A99407" w14:textId="77777777" w:rsidR="00AF55D2" w:rsidRDefault="008D27EA">
            <w:pPr>
              <w:pStyle w:val="Compact"/>
            </w:pPr>
            <w:r>
              <w:t>-</w:t>
            </w:r>
          </w:p>
        </w:tc>
      </w:tr>
    </w:tbl>
    <w:p w14:paraId="2AC9B964" w14:textId="77777777" w:rsidR="00AF55D2" w:rsidRDefault="008D27EA">
      <w:pPr>
        <w:pStyle w:val="a0"/>
      </w:pPr>
      <w:r>
        <w:t>Исходя из таблицы, можно сделать вывод, что с расширенным атрибутом a мы можем только дозаписать информацию в файл и прочитать его содержимое. С расширенным атрибутом i мы можем только прочитать содержимое файла. А без расширенных атрибутов мы можем выполн</w:t>
      </w:r>
      <w:r>
        <w:t>ить любое действие, которое представленно в таблице. Информация получена для прав на файл 600.</w:t>
      </w:r>
    </w:p>
    <w:p w14:paraId="17D9F285" w14:textId="77777777" w:rsidR="00AF55D2" w:rsidRDefault="008D27EA">
      <w:pPr>
        <w:pStyle w:val="1"/>
      </w:pPr>
      <w:bookmarkStart w:id="7" w:name="выводы"/>
      <w:bookmarkStart w:id="8" w:name="_Toc86417821"/>
      <w:bookmarkEnd w:id="2"/>
      <w:r>
        <w:t>Выводы</w:t>
      </w:r>
      <w:bookmarkEnd w:id="8"/>
    </w:p>
    <w:p w14:paraId="1F398CD8" w14:textId="77777777" w:rsidR="00AF55D2" w:rsidRDefault="008D27EA">
      <w:pPr>
        <w:pStyle w:val="FirstParagraph"/>
      </w:pPr>
      <w:r>
        <w:t>В результате выполнения работы я повысила свои навыки использования интерфейса командной строки(CLI), познакомилась на примерах с тем, как используются ра</w:t>
      </w:r>
      <w:r>
        <w:t xml:space="preserve">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е реализацией на практике в ОС Linux. Составила наглядную таблицу, поясняющую какие операции возможны </w:t>
      </w:r>
      <w:r>
        <w:t>при тех или инных установленных правах. Опробовала действие на практике расширенных атрибутов “a” и “i”.</w:t>
      </w:r>
      <w:bookmarkEnd w:id="7"/>
    </w:p>
    <w:sectPr w:rsidR="00AF55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BD3C76" w14:textId="77777777" w:rsidR="008D27EA" w:rsidRDefault="008D27EA">
      <w:pPr>
        <w:spacing w:after="0"/>
      </w:pPr>
      <w:r>
        <w:separator/>
      </w:r>
    </w:p>
  </w:endnote>
  <w:endnote w:type="continuationSeparator" w:id="0">
    <w:p w14:paraId="7FCDC439" w14:textId="77777777" w:rsidR="008D27EA" w:rsidRDefault="008D27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3A44C0" w14:textId="77777777" w:rsidR="008D27EA" w:rsidRDefault="008D27EA">
      <w:r>
        <w:separator/>
      </w:r>
    </w:p>
  </w:footnote>
  <w:footnote w:type="continuationSeparator" w:id="0">
    <w:p w14:paraId="2C146AEA" w14:textId="77777777" w:rsidR="008D27EA" w:rsidRDefault="008D27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59C55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8B408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4B1E32F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D4BE3ED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C51EB"/>
    <w:rsid w:val="008D27EA"/>
    <w:rsid w:val="008D6863"/>
    <w:rsid w:val="00AF55D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042071"/>
  <w15:docId w15:val="{B7936F3F-A950-4D9F-B0E6-2C39849F3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C51E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20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угаева Светлана Анатольевна</dc:creator>
  <cp:keywords/>
  <cp:lastModifiedBy>Тимофей Ли</cp:lastModifiedBy>
  <cp:revision>2</cp:revision>
  <dcterms:created xsi:type="dcterms:W3CDTF">2021-10-29T13:36:00Z</dcterms:created>
  <dcterms:modified xsi:type="dcterms:W3CDTF">2021-10-29T13:36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Расширенные атрибут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